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9EF00A1" w14:textId="6003DA7B" w:rsidR="00971DFF" w:rsidRDefault="004F0A48" w:rsidP="004F0A48">
      <w:pPr>
        <w:spacing w:after="0" w:line="240" w:lineRule="auto"/>
        <w:contextualSpacing/>
        <w:rPr>
          <w:b/>
          <w:bCs/>
          <w:sz w:val="28"/>
          <w:szCs w:val="28"/>
          <w:lang w:val="en-US"/>
        </w:rPr>
      </w:pPr>
      <w:r w:rsidRPr="004F0A48">
        <w:rPr>
          <w:b/>
          <w:bCs/>
          <w:sz w:val="28"/>
          <w:szCs w:val="28"/>
          <w:lang w:val="en-US"/>
        </w:rPr>
        <w:t>MCQ ON HTML FORMS</w:t>
      </w:r>
    </w:p>
    <w:p w14:paraId="0EE179C7" w14:textId="77777777" w:rsidR="0007114D" w:rsidRPr="00F0154E" w:rsidRDefault="0007114D" w:rsidP="004F0A48">
      <w:pPr>
        <w:spacing w:after="0" w:line="240" w:lineRule="auto"/>
        <w:contextualSpacing/>
        <w:rPr>
          <w:b/>
          <w:bCs/>
          <w:sz w:val="16"/>
          <w:szCs w:val="16"/>
          <w:lang w:val="en-US"/>
        </w:rPr>
      </w:pPr>
    </w:p>
    <w:p w14:paraId="6DECC621" w14:textId="2BF53E5A" w:rsidR="004F0A48" w:rsidRDefault="00787FCC" w:rsidP="004F0A48">
      <w:pPr>
        <w:spacing w:after="0" w:line="240" w:lineRule="auto"/>
        <w:contextualSpacing/>
        <w:rPr>
          <w:lang w:val="en-US"/>
        </w:rPr>
      </w:pPr>
      <w:r>
        <w:rPr>
          <w:lang w:val="en-US"/>
        </w:rPr>
        <w:t xml:space="preserve">NAME: </w:t>
      </w:r>
      <w:r w:rsidR="002B43FB">
        <w:rPr>
          <w:lang w:val="en-US"/>
        </w:rPr>
        <w:t xml:space="preserve">SIKUNSOUMYARANJAN OJHA                                                                                    </w:t>
      </w:r>
      <w:r>
        <w:rPr>
          <w:lang w:val="en-US"/>
        </w:rPr>
        <w:t>DATE: 29.09.22</w:t>
      </w:r>
    </w:p>
    <w:p w14:paraId="358C8B2E" w14:textId="77777777" w:rsidR="0007114D" w:rsidRPr="00F0154E" w:rsidRDefault="0007114D" w:rsidP="00F0154E">
      <w:pPr>
        <w:spacing w:after="0" w:line="240" w:lineRule="auto"/>
        <w:ind w:firstLine="720"/>
        <w:contextualSpacing/>
        <w:rPr>
          <w:sz w:val="20"/>
          <w:szCs w:val="20"/>
          <w:lang w:val="en-US"/>
        </w:rPr>
      </w:pPr>
    </w:p>
    <w:p w14:paraId="1614F212" w14:textId="72B7EDF7" w:rsidR="004F0A48" w:rsidRDefault="004F0A48" w:rsidP="004F0A48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bookmarkStart w:id="0" w:name="_GoBack"/>
      <w:r w:rsidRPr="004F0A48">
        <w:rPr>
          <w:lang w:val="en-US"/>
        </w:rPr>
        <w:t>Which attribute is used with &lt;select&gt; element?</w:t>
      </w:r>
    </w:p>
    <w:bookmarkEnd w:id="0"/>
    <w:p w14:paraId="153115AB" w14:textId="5021F76A" w:rsidR="004F0A48" w:rsidRDefault="004F0A48" w:rsidP="004F0A48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4F0A48">
        <w:rPr>
          <w:lang w:val="en-US"/>
        </w:rPr>
        <w:t>selected</w:t>
      </w:r>
    </w:p>
    <w:p w14:paraId="421D88BB" w14:textId="049D2F38" w:rsidR="004F0A48" w:rsidRDefault="004F0A48" w:rsidP="004F0A48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4F0A48">
        <w:rPr>
          <w:lang w:val="en-US"/>
        </w:rPr>
        <w:t>value</w:t>
      </w:r>
    </w:p>
    <w:p w14:paraId="1D29182A" w14:textId="7FF94742" w:rsidR="004F0A48" w:rsidRPr="00302B05" w:rsidRDefault="004F0A48" w:rsidP="004F0A48">
      <w:pPr>
        <w:pStyle w:val="ListParagraph"/>
        <w:numPr>
          <w:ilvl w:val="0"/>
          <w:numId w:val="2"/>
        </w:numPr>
        <w:spacing w:after="0" w:line="240" w:lineRule="auto"/>
        <w:rPr>
          <w:color w:val="00B0F0"/>
          <w:lang w:val="en-US"/>
        </w:rPr>
      </w:pPr>
      <w:r w:rsidRPr="00302B05">
        <w:rPr>
          <w:color w:val="00B0F0"/>
          <w:lang w:val="en-US"/>
        </w:rPr>
        <w:t>multiple</w:t>
      </w:r>
    </w:p>
    <w:p w14:paraId="192FBDDE" w14:textId="42EF09C7" w:rsidR="004F0A48" w:rsidRDefault="004F0A48" w:rsidP="004F0A48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4F0A48">
        <w:rPr>
          <w:lang w:val="en-US"/>
        </w:rPr>
        <w:t>name</w:t>
      </w:r>
    </w:p>
    <w:p w14:paraId="6756FB9F" w14:textId="033ECE7B" w:rsidR="004F0A48" w:rsidRDefault="004F0A48" w:rsidP="004F0A48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4F0A48">
        <w:rPr>
          <w:lang w:val="en-US"/>
        </w:rPr>
        <w:t>None of these</w:t>
      </w:r>
    </w:p>
    <w:p w14:paraId="1B83FF48" w14:textId="4E3A2934" w:rsidR="004F0A48" w:rsidRDefault="004F0A48" w:rsidP="004F0A48">
      <w:pPr>
        <w:spacing w:after="0" w:line="240" w:lineRule="auto"/>
        <w:contextualSpacing/>
        <w:rPr>
          <w:lang w:val="en-US"/>
        </w:rPr>
      </w:pPr>
    </w:p>
    <w:p w14:paraId="00F6C076" w14:textId="12955CB0" w:rsidR="004F0A48" w:rsidRDefault="004F0A48" w:rsidP="004F0A48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F0A48">
        <w:rPr>
          <w:lang w:val="en-US"/>
        </w:rPr>
        <w:t>Which attribute is not used for the radio type?</w:t>
      </w:r>
    </w:p>
    <w:p w14:paraId="07118FD4" w14:textId="4F3BDC5E" w:rsidR="004F0A48" w:rsidRPr="00787FCC" w:rsidRDefault="004F0A48" w:rsidP="004F0A48">
      <w:pPr>
        <w:pStyle w:val="ListParagraph"/>
        <w:numPr>
          <w:ilvl w:val="0"/>
          <w:numId w:val="3"/>
        </w:numPr>
        <w:spacing w:after="0" w:line="240" w:lineRule="auto"/>
        <w:rPr>
          <w:color w:val="00B0F0"/>
          <w:lang w:val="en-US"/>
        </w:rPr>
      </w:pPr>
      <w:r w:rsidRPr="00787FCC">
        <w:rPr>
          <w:color w:val="00B0F0"/>
          <w:lang w:val="en-US"/>
        </w:rPr>
        <w:t>selected</w:t>
      </w:r>
    </w:p>
    <w:p w14:paraId="3516D520" w14:textId="38EAFC71" w:rsidR="004F0A48" w:rsidRDefault="004F0A48" w:rsidP="004F0A48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4F0A48">
        <w:rPr>
          <w:lang w:val="en-US"/>
        </w:rPr>
        <w:t>name</w:t>
      </w:r>
    </w:p>
    <w:p w14:paraId="29E33DAA" w14:textId="79B689A0" w:rsidR="004F0A48" w:rsidRDefault="004F0A48" w:rsidP="004F0A48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4F0A48">
        <w:rPr>
          <w:lang w:val="en-US"/>
        </w:rPr>
        <w:t>value</w:t>
      </w:r>
    </w:p>
    <w:p w14:paraId="6ACAAC12" w14:textId="24BF029D" w:rsidR="004F0A48" w:rsidRDefault="004F0A48" w:rsidP="004F0A48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4F0A48">
        <w:rPr>
          <w:lang w:val="en-US"/>
        </w:rPr>
        <w:t>checked</w:t>
      </w:r>
    </w:p>
    <w:p w14:paraId="4ED403A6" w14:textId="1AA8755E" w:rsidR="004F0A48" w:rsidRDefault="004F0A48" w:rsidP="004F0A48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4F0A48">
        <w:rPr>
          <w:lang w:val="en-US"/>
        </w:rPr>
        <w:t>None of these</w:t>
      </w:r>
    </w:p>
    <w:p w14:paraId="4BAB4C6C" w14:textId="0B443574" w:rsidR="004F0A48" w:rsidRDefault="004F0A48" w:rsidP="004F0A48">
      <w:pPr>
        <w:spacing w:after="0" w:line="240" w:lineRule="auto"/>
        <w:rPr>
          <w:lang w:val="en-US"/>
        </w:rPr>
      </w:pPr>
    </w:p>
    <w:p w14:paraId="52C34C93" w14:textId="3CC60372" w:rsidR="004F0A48" w:rsidRDefault="004F0A48" w:rsidP="004F0A48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F0A48">
        <w:rPr>
          <w:lang w:val="en-US"/>
        </w:rPr>
        <w:t>Which element is used to create multi-line text input?</w:t>
      </w:r>
    </w:p>
    <w:p w14:paraId="137F0B5A" w14:textId="33093751" w:rsidR="004F0A48" w:rsidRDefault="003B2746" w:rsidP="004F0A48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3B2746">
        <w:rPr>
          <w:lang w:val="en-US"/>
        </w:rPr>
        <w:t>radio button</w:t>
      </w:r>
    </w:p>
    <w:p w14:paraId="039BDB46" w14:textId="58E7C669" w:rsidR="003B2746" w:rsidRDefault="003B2746" w:rsidP="004F0A48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3B2746">
        <w:rPr>
          <w:lang w:val="en-US"/>
        </w:rPr>
        <w:t>submit</w:t>
      </w:r>
    </w:p>
    <w:p w14:paraId="4EB3972A" w14:textId="5954D1E5" w:rsidR="003B2746" w:rsidRPr="00787FCC" w:rsidRDefault="003B2746" w:rsidP="004F0A48">
      <w:pPr>
        <w:pStyle w:val="ListParagraph"/>
        <w:numPr>
          <w:ilvl w:val="0"/>
          <w:numId w:val="4"/>
        </w:numPr>
        <w:spacing w:after="0" w:line="240" w:lineRule="auto"/>
        <w:rPr>
          <w:color w:val="00B0F0"/>
          <w:lang w:val="en-US"/>
        </w:rPr>
      </w:pPr>
      <w:r w:rsidRPr="00787FCC">
        <w:rPr>
          <w:color w:val="00B0F0"/>
          <w:lang w:val="en-US"/>
        </w:rPr>
        <w:t>textarea</w:t>
      </w:r>
    </w:p>
    <w:p w14:paraId="26051D5A" w14:textId="52C3E06D" w:rsidR="003B2746" w:rsidRDefault="003B2746" w:rsidP="004F0A48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3B2746">
        <w:rPr>
          <w:lang w:val="en-US"/>
        </w:rPr>
        <w:t>text</w:t>
      </w:r>
    </w:p>
    <w:p w14:paraId="3F85A2C5" w14:textId="0D2D8657" w:rsidR="003B2746" w:rsidRDefault="003B2746" w:rsidP="004F0A48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3B2746">
        <w:rPr>
          <w:lang w:val="en-US"/>
        </w:rPr>
        <w:t>None of these</w:t>
      </w:r>
    </w:p>
    <w:p w14:paraId="26876D8E" w14:textId="31A35265" w:rsidR="003B2746" w:rsidRDefault="003B2746" w:rsidP="003B2746">
      <w:pPr>
        <w:spacing w:after="0" w:line="240" w:lineRule="auto"/>
        <w:rPr>
          <w:lang w:val="en-US"/>
        </w:rPr>
      </w:pPr>
    </w:p>
    <w:p w14:paraId="619CBBBD" w14:textId="618D846A" w:rsidR="003B2746" w:rsidRPr="009D06E7" w:rsidRDefault="003B2746" w:rsidP="003B2746">
      <w:pPr>
        <w:pStyle w:val="ListParagraph"/>
        <w:numPr>
          <w:ilvl w:val="0"/>
          <w:numId w:val="1"/>
        </w:numPr>
        <w:spacing w:after="0" w:line="240" w:lineRule="auto"/>
        <w:rPr>
          <w:color w:val="000000" w:themeColor="text1"/>
          <w:lang w:val="en-US"/>
        </w:rPr>
      </w:pPr>
      <w:r w:rsidRPr="003B2746">
        <w:rPr>
          <w:lang w:val="en-US"/>
        </w:rPr>
        <w:t>Which of the following is not used with password attrib</w:t>
      </w:r>
      <w:r w:rsidRPr="009D06E7">
        <w:rPr>
          <w:color w:val="000000" w:themeColor="text1"/>
          <w:lang w:val="en-US"/>
        </w:rPr>
        <w:t>ute?</w:t>
      </w:r>
    </w:p>
    <w:p w14:paraId="0D1DC0E4" w14:textId="3A94483A" w:rsidR="003B2746" w:rsidRPr="009D06E7" w:rsidRDefault="003B2746" w:rsidP="003B2746">
      <w:pPr>
        <w:pStyle w:val="ListParagraph"/>
        <w:numPr>
          <w:ilvl w:val="0"/>
          <w:numId w:val="5"/>
        </w:numPr>
        <w:spacing w:after="0" w:line="240" w:lineRule="auto"/>
        <w:rPr>
          <w:color w:val="000000" w:themeColor="text1"/>
          <w:lang w:val="en-US"/>
        </w:rPr>
      </w:pPr>
      <w:r w:rsidRPr="009D06E7">
        <w:rPr>
          <w:color w:val="000000" w:themeColor="text1"/>
          <w:lang w:val="en-US"/>
        </w:rPr>
        <w:t>size</w:t>
      </w:r>
    </w:p>
    <w:p w14:paraId="65A3B84D" w14:textId="065BCEB0" w:rsidR="003B2746" w:rsidRPr="009D06E7" w:rsidRDefault="003B2746" w:rsidP="003B2746">
      <w:pPr>
        <w:pStyle w:val="ListParagraph"/>
        <w:numPr>
          <w:ilvl w:val="0"/>
          <w:numId w:val="5"/>
        </w:numPr>
        <w:spacing w:after="0" w:line="240" w:lineRule="auto"/>
        <w:rPr>
          <w:color w:val="000000" w:themeColor="text1"/>
          <w:lang w:val="en-US"/>
        </w:rPr>
      </w:pPr>
      <w:r w:rsidRPr="009D06E7">
        <w:rPr>
          <w:color w:val="000000" w:themeColor="text1"/>
          <w:lang w:val="en-US"/>
        </w:rPr>
        <w:t>maxlength</w:t>
      </w:r>
    </w:p>
    <w:p w14:paraId="0B14E047" w14:textId="3FE9E138" w:rsidR="003B2746" w:rsidRPr="009D06E7" w:rsidRDefault="003B2746" w:rsidP="003B2746">
      <w:pPr>
        <w:pStyle w:val="ListParagraph"/>
        <w:numPr>
          <w:ilvl w:val="0"/>
          <w:numId w:val="5"/>
        </w:numPr>
        <w:spacing w:after="0" w:line="240" w:lineRule="auto"/>
        <w:rPr>
          <w:color w:val="00B0F0"/>
          <w:lang w:val="en-US"/>
        </w:rPr>
      </w:pPr>
      <w:r w:rsidRPr="009D06E7">
        <w:rPr>
          <w:color w:val="00B0F0"/>
          <w:lang w:val="en-US"/>
        </w:rPr>
        <w:t>min</w:t>
      </w:r>
    </w:p>
    <w:p w14:paraId="0A72018E" w14:textId="1C39CB70" w:rsidR="003B2746" w:rsidRDefault="003B2746" w:rsidP="003B2746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3B2746">
        <w:rPr>
          <w:lang w:val="en-US"/>
        </w:rPr>
        <w:t>name</w:t>
      </w:r>
    </w:p>
    <w:p w14:paraId="703E3A90" w14:textId="5EB69AF7" w:rsidR="003B2746" w:rsidRDefault="003B2746" w:rsidP="003B2746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3B2746">
        <w:rPr>
          <w:lang w:val="en-US"/>
        </w:rPr>
        <w:t>None of these</w:t>
      </w:r>
    </w:p>
    <w:p w14:paraId="1E63DBC9" w14:textId="494F066C" w:rsidR="003B2746" w:rsidRDefault="003B2746" w:rsidP="003B2746">
      <w:pPr>
        <w:spacing w:after="0" w:line="240" w:lineRule="auto"/>
        <w:rPr>
          <w:lang w:val="en-US"/>
        </w:rPr>
      </w:pPr>
    </w:p>
    <w:p w14:paraId="77B630A0" w14:textId="1336CFF5" w:rsidR="003B2746" w:rsidRDefault="003B2746" w:rsidP="003B2746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3B2746">
        <w:rPr>
          <w:lang w:val="en-US"/>
        </w:rPr>
        <w:t>Which attribute is not used on new forms?</w:t>
      </w:r>
    </w:p>
    <w:p w14:paraId="38D49A42" w14:textId="59CAB0D4" w:rsidR="003B2746" w:rsidRPr="000618C8" w:rsidRDefault="003B2746" w:rsidP="003B2746">
      <w:pPr>
        <w:pStyle w:val="ListParagraph"/>
        <w:numPr>
          <w:ilvl w:val="0"/>
          <w:numId w:val="6"/>
        </w:numPr>
        <w:spacing w:after="0" w:line="240" w:lineRule="auto"/>
        <w:rPr>
          <w:color w:val="00B0F0"/>
          <w:lang w:val="en-US"/>
        </w:rPr>
      </w:pPr>
      <w:r w:rsidRPr="000618C8">
        <w:rPr>
          <w:color w:val="00B0F0"/>
          <w:lang w:val="en-US"/>
        </w:rPr>
        <w:t>text</w:t>
      </w:r>
    </w:p>
    <w:p w14:paraId="4FEE9AB1" w14:textId="2E5DDAD9" w:rsidR="003B2746" w:rsidRDefault="003B2746" w:rsidP="003B2746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3B2746">
        <w:rPr>
          <w:lang w:val="en-US"/>
        </w:rPr>
        <w:t>maxlength</w:t>
      </w:r>
    </w:p>
    <w:p w14:paraId="61A1885A" w14:textId="02333D2A" w:rsidR="003B2746" w:rsidRDefault="003B2746" w:rsidP="003B2746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3B2746">
        <w:rPr>
          <w:lang w:val="en-US"/>
        </w:rPr>
        <w:t>size</w:t>
      </w:r>
    </w:p>
    <w:p w14:paraId="02BE31A1" w14:textId="778A7BBA" w:rsidR="003B2746" w:rsidRDefault="003B2746" w:rsidP="003B2746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3B2746">
        <w:rPr>
          <w:lang w:val="en-US"/>
        </w:rPr>
        <w:t>name</w:t>
      </w:r>
    </w:p>
    <w:p w14:paraId="16B98316" w14:textId="1B4C9AFD" w:rsidR="003B2746" w:rsidRDefault="003B2746" w:rsidP="003B2746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3B2746">
        <w:rPr>
          <w:lang w:val="en-US"/>
        </w:rPr>
        <w:t>None of these</w:t>
      </w:r>
    </w:p>
    <w:p w14:paraId="64E29C46" w14:textId="2ED393A2" w:rsidR="003B2746" w:rsidRDefault="003B2746" w:rsidP="003B2746">
      <w:pPr>
        <w:spacing w:after="0" w:line="240" w:lineRule="auto"/>
        <w:rPr>
          <w:lang w:val="en-US"/>
        </w:rPr>
      </w:pPr>
    </w:p>
    <w:p w14:paraId="05D36C0C" w14:textId="6FAA72F3" w:rsidR="003B2746" w:rsidRDefault="006D25D7" w:rsidP="003B2746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proofErr w:type="spellStart"/>
      <w:proofErr w:type="gramStart"/>
      <w:r>
        <w:rPr>
          <w:lang w:val="en-US"/>
        </w:rPr>
        <w:t>tel</w:t>
      </w:r>
      <w:proofErr w:type="spellEnd"/>
      <w:proofErr w:type="gramEnd"/>
      <w:r w:rsidR="003B2746" w:rsidRPr="003B2746">
        <w:rPr>
          <w:lang w:val="en-US"/>
        </w:rPr>
        <w:t xml:space="preserve"> attribute is supported by the _________ browser.</w:t>
      </w:r>
    </w:p>
    <w:p w14:paraId="51492D48" w14:textId="10A81B06" w:rsidR="003B2746" w:rsidRDefault="003B2746" w:rsidP="003B274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3B2746">
        <w:rPr>
          <w:lang w:val="en-US"/>
        </w:rPr>
        <w:t>Opera</w:t>
      </w:r>
    </w:p>
    <w:p w14:paraId="1C217FE3" w14:textId="387B2465" w:rsidR="003B2746" w:rsidRDefault="003B2746" w:rsidP="003B274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3B2746">
        <w:rPr>
          <w:lang w:val="en-US"/>
        </w:rPr>
        <w:t>Internet Explorer</w:t>
      </w:r>
    </w:p>
    <w:p w14:paraId="672FFD46" w14:textId="22C04FE6" w:rsidR="003B2746" w:rsidRDefault="003B2746" w:rsidP="003B274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3B2746">
        <w:rPr>
          <w:lang w:val="en-US"/>
        </w:rPr>
        <w:t>Chrome</w:t>
      </w:r>
    </w:p>
    <w:p w14:paraId="46C5F7F5" w14:textId="6DBFEC77" w:rsidR="003B2746" w:rsidRPr="000618C8" w:rsidRDefault="003B2746" w:rsidP="003B2746">
      <w:pPr>
        <w:pStyle w:val="ListParagraph"/>
        <w:numPr>
          <w:ilvl w:val="0"/>
          <w:numId w:val="7"/>
        </w:numPr>
        <w:spacing w:after="0" w:line="240" w:lineRule="auto"/>
        <w:rPr>
          <w:color w:val="00B0F0"/>
          <w:lang w:val="en-US"/>
        </w:rPr>
      </w:pPr>
      <w:r w:rsidRPr="000618C8">
        <w:rPr>
          <w:color w:val="00B0F0"/>
          <w:lang w:val="en-US"/>
        </w:rPr>
        <w:t>Safari</w:t>
      </w:r>
    </w:p>
    <w:p w14:paraId="76DF9387" w14:textId="18EADBB1" w:rsidR="003B2746" w:rsidRDefault="003B2746" w:rsidP="003B274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3B2746">
        <w:rPr>
          <w:lang w:val="en-US"/>
        </w:rPr>
        <w:t>None of these</w:t>
      </w:r>
    </w:p>
    <w:p w14:paraId="04FADF7C" w14:textId="7C64C27A" w:rsidR="003B2746" w:rsidRDefault="003B2746" w:rsidP="003B2746">
      <w:pPr>
        <w:spacing w:after="0" w:line="240" w:lineRule="auto"/>
        <w:rPr>
          <w:lang w:val="en-US"/>
        </w:rPr>
      </w:pPr>
    </w:p>
    <w:p w14:paraId="4085BA6E" w14:textId="349674B4" w:rsidR="003B2746" w:rsidRDefault="004A1B3A" w:rsidP="003B2746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week attribute defines ____________.</w:t>
      </w:r>
    </w:p>
    <w:p w14:paraId="0B07F98E" w14:textId="40AF5444" w:rsidR="004A1B3A" w:rsidRDefault="004A1B3A" w:rsidP="004A1B3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week, month and year</w:t>
      </w:r>
    </w:p>
    <w:p w14:paraId="21409E6E" w14:textId="5B74F567" w:rsidR="004A1B3A" w:rsidRPr="000618C8" w:rsidRDefault="004A1B3A" w:rsidP="004A1B3A">
      <w:pPr>
        <w:pStyle w:val="ListParagraph"/>
        <w:numPr>
          <w:ilvl w:val="0"/>
          <w:numId w:val="8"/>
        </w:numPr>
        <w:spacing w:after="0" w:line="240" w:lineRule="auto"/>
        <w:rPr>
          <w:color w:val="00B0F0"/>
          <w:lang w:val="en-US"/>
        </w:rPr>
      </w:pPr>
      <w:r w:rsidRPr="000618C8">
        <w:rPr>
          <w:color w:val="00B0F0"/>
          <w:lang w:val="en-US"/>
        </w:rPr>
        <w:t>week and year</w:t>
      </w:r>
    </w:p>
    <w:p w14:paraId="30F767DB" w14:textId="6C84CB55" w:rsidR="004A1B3A" w:rsidRDefault="004A1B3A" w:rsidP="004A1B3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week</w:t>
      </w:r>
    </w:p>
    <w:p w14:paraId="3D796827" w14:textId="56BB96E4" w:rsidR="004A1B3A" w:rsidRDefault="004A1B3A" w:rsidP="004A1B3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year</w:t>
      </w:r>
    </w:p>
    <w:p w14:paraId="759892B3" w14:textId="3BC0B224" w:rsidR="004A1B3A" w:rsidRDefault="004A1B3A" w:rsidP="004A1B3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None of these</w:t>
      </w:r>
    </w:p>
    <w:p w14:paraId="6A7ED92E" w14:textId="7E8816C1" w:rsidR="004A1B3A" w:rsidRDefault="004A1B3A" w:rsidP="004A1B3A">
      <w:pPr>
        <w:spacing w:after="0" w:line="240" w:lineRule="auto"/>
        <w:rPr>
          <w:lang w:val="en-US"/>
        </w:rPr>
      </w:pPr>
    </w:p>
    <w:p w14:paraId="45DDF3D5" w14:textId="60C746E5" w:rsidR="004A1B3A" w:rsidRDefault="004A1B3A" w:rsidP="004A1B3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month attribute defines ___________.</w:t>
      </w:r>
    </w:p>
    <w:p w14:paraId="57F7AD09" w14:textId="418F8A25" w:rsidR="004A1B3A" w:rsidRPr="009D06E7" w:rsidRDefault="004A1B3A" w:rsidP="004A1B3A">
      <w:pPr>
        <w:pStyle w:val="ListParagraph"/>
        <w:numPr>
          <w:ilvl w:val="0"/>
          <w:numId w:val="9"/>
        </w:numPr>
        <w:spacing w:after="0" w:line="240" w:lineRule="auto"/>
        <w:rPr>
          <w:color w:val="00B0F0"/>
          <w:lang w:val="en-US"/>
        </w:rPr>
      </w:pPr>
      <w:r w:rsidRPr="009D06E7">
        <w:rPr>
          <w:color w:val="00B0F0"/>
          <w:lang w:val="en-US"/>
        </w:rPr>
        <w:t>month and year</w:t>
      </w:r>
    </w:p>
    <w:p w14:paraId="3AB388EE" w14:textId="27263A99" w:rsidR="004A1B3A" w:rsidRDefault="004A1B3A" w:rsidP="004A1B3A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date</w:t>
      </w:r>
    </w:p>
    <w:p w14:paraId="00A2D29B" w14:textId="54CEDA70" w:rsidR="004A1B3A" w:rsidRDefault="004A1B3A" w:rsidP="004A1B3A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date and time</w:t>
      </w:r>
    </w:p>
    <w:p w14:paraId="1E9ECB6D" w14:textId="1CE5C27B" w:rsidR="004A1B3A" w:rsidRDefault="004A1B3A" w:rsidP="004A1B3A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the only month</w:t>
      </w:r>
    </w:p>
    <w:p w14:paraId="3562B8C8" w14:textId="384BAA21" w:rsidR="004A1B3A" w:rsidRDefault="004A1B3A" w:rsidP="004A1B3A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None of these</w:t>
      </w:r>
    </w:p>
    <w:p w14:paraId="49CA794C" w14:textId="5A11C7D4" w:rsidR="004A1B3A" w:rsidRDefault="004A1B3A" w:rsidP="004A1B3A">
      <w:pPr>
        <w:spacing w:after="0" w:line="240" w:lineRule="auto"/>
        <w:rPr>
          <w:lang w:val="en-US"/>
        </w:rPr>
      </w:pPr>
    </w:p>
    <w:p w14:paraId="772BFE3B" w14:textId="4F3D5767" w:rsidR="004A1B3A" w:rsidRDefault="004A1B3A" w:rsidP="004A1B3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How image attribute works?</w:t>
      </w:r>
    </w:p>
    <w:p w14:paraId="7F4EED2B" w14:textId="7D83B64F" w:rsidR="004A1B3A" w:rsidRDefault="004A1B3A" w:rsidP="004A1B3A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Bring default image to the page</w:t>
      </w:r>
    </w:p>
    <w:p w14:paraId="40F5FD4B" w14:textId="40B4B9D1" w:rsidR="004A1B3A" w:rsidRDefault="004A1B3A" w:rsidP="004A1B3A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Sets an image background</w:t>
      </w:r>
    </w:p>
    <w:p w14:paraId="70496FBF" w14:textId="36E0404B" w:rsidR="004A1B3A" w:rsidRPr="009D06E7" w:rsidRDefault="004A1B3A" w:rsidP="004A1B3A">
      <w:pPr>
        <w:pStyle w:val="ListParagraph"/>
        <w:numPr>
          <w:ilvl w:val="0"/>
          <w:numId w:val="10"/>
        </w:numPr>
        <w:spacing w:after="0" w:line="240" w:lineRule="auto"/>
        <w:rPr>
          <w:color w:val="00B0F0"/>
          <w:lang w:val="en-US"/>
        </w:rPr>
      </w:pPr>
      <w:r w:rsidRPr="009D06E7">
        <w:rPr>
          <w:color w:val="00B0F0"/>
          <w:lang w:val="en-US"/>
        </w:rPr>
        <w:t>Set an image as submit button</w:t>
      </w:r>
    </w:p>
    <w:p w14:paraId="540F6027" w14:textId="0CAFCD0D" w:rsidR="004A1B3A" w:rsidRDefault="004A1B3A" w:rsidP="004A1B3A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Set an image anywhere on the page</w:t>
      </w:r>
    </w:p>
    <w:p w14:paraId="4F5A2FD5" w14:textId="32D01041" w:rsidR="004A1B3A" w:rsidRDefault="004A1B3A" w:rsidP="004A1B3A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None of these</w:t>
      </w:r>
    </w:p>
    <w:p w14:paraId="730C5072" w14:textId="1819CA87" w:rsidR="004A1B3A" w:rsidRDefault="004A1B3A" w:rsidP="004A1B3A">
      <w:pPr>
        <w:spacing w:after="0" w:line="240" w:lineRule="auto"/>
        <w:rPr>
          <w:lang w:val="en-US"/>
        </w:rPr>
      </w:pPr>
    </w:p>
    <w:p w14:paraId="307B5983" w14:textId="207D1415" w:rsidR="004A1B3A" w:rsidRDefault="004A1B3A" w:rsidP="004A1B3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Which attribute defines the file-select field?</w:t>
      </w:r>
    </w:p>
    <w:p w14:paraId="79783BF9" w14:textId="2969D9EA" w:rsidR="004A1B3A" w:rsidRDefault="004A1B3A" w:rsidP="004A1B3A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button</w:t>
      </w:r>
    </w:p>
    <w:p w14:paraId="5CD9AA44" w14:textId="59D19D57" w:rsidR="004A1B3A" w:rsidRPr="009D06E7" w:rsidRDefault="004A1B3A" w:rsidP="004A1B3A">
      <w:pPr>
        <w:pStyle w:val="ListParagraph"/>
        <w:numPr>
          <w:ilvl w:val="0"/>
          <w:numId w:val="11"/>
        </w:numPr>
        <w:spacing w:after="0" w:line="240" w:lineRule="auto"/>
        <w:rPr>
          <w:color w:val="00B0F0"/>
          <w:lang w:val="en-US"/>
        </w:rPr>
      </w:pPr>
      <w:r w:rsidRPr="009D06E7">
        <w:rPr>
          <w:color w:val="00B0F0"/>
          <w:lang w:val="en-US"/>
        </w:rPr>
        <w:t>file</w:t>
      </w:r>
    </w:p>
    <w:p w14:paraId="598DF489" w14:textId="1A6F119F" w:rsidR="004A1B3A" w:rsidRDefault="004A1B3A" w:rsidP="004A1B3A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text</w:t>
      </w:r>
    </w:p>
    <w:p w14:paraId="3203CC71" w14:textId="2DEEBBB0" w:rsidR="004A1B3A" w:rsidRDefault="004A1B3A" w:rsidP="004A1B3A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checkbox</w:t>
      </w:r>
    </w:p>
    <w:p w14:paraId="3AA30842" w14:textId="0CA38C06" w:rsidR="004A1B3A" w:rsidRDefault="004A1B3A" w:rsidP="004A1B3A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None of these</w:t>
      </w:r>
    </w:p>
    <w:p w14:paraId="793F6BD6" w14:textId="1DEB68BC" w:rsidR="004A1B3A" w:rsidRDefault="004A1B3A" w:rsidP="004A1B3A">
      <w:pPr>
        <w:spacing w:after="0" w:line="240" w:lineRule="auto"/>
        <w:rPr>
          <w:lang w:val="en-US"/>
        </w:rPr>
      </w:pPr>
    </w:p>
    <w:p w14:paraId="6B1DBBED" w14:textId="79AFE460" w:rsidR="004A1B3A" w:rsidRDefault="00A546A9" w:rsidP="004A1B3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Which attribute is used for activation of JavaScript?</w:t>
      </w:r>
    </w:p>
    <w:p w14:paraId="6BD938E0" w14:textId="207A6740" w:rsidR="00A546A9" w:rsidRDefault="00A546A9" w:rsidP="00A546A9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submit</w:t>
      </w:r>
    </w:p>
    <w:p w14:paraId="12D7D2BA" w14:textId="583B8B7D" w:rsidR="00A546A9" w:rsidRDefault="00A546A9" w:rsidP="00A546A9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proofErr w:type="spellStart"/>
      <w:r w:rsidRPr="00A546A9">
        <w:rPr>
          <w:lang w:val="en-US"/>
        </w:rPr>
        <w:t>url</w:t>
      </w:r>
      <w:proofErr w:type="spellEnd"/>
    </w:p>
    <w:p w14:paraId="7F6319A4" w14:textId="5F26FD4C" w:rsidR="00A546A9" w:rsidRDefault="00A546A9" w:rsidP="00A546A9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checkbox</w:t>
      </w:r>
    </w:p>
    <w:p w14:paraId="75D025EC" w14:textId="1E7C7E0B" w:rsidR="00A546A9" w:rsidRPr="009D06E7" w:rsidRDefault="00A546A9" w:rsidP="00A546A9">
      <w:pPr>
        <w:pStyle w:val="ListParagraph"/>
        <w:numPr>
          <w:ilvl w:val="0"/>
          <w:numId w:val="12"/>
        </w:numPr>
        <w:spacing w:after="0" w:line="240" w:lineRule="auto"/>
        <w:rPr>
          <w:color w:val="00B0F0"/>
          <w:lang w:val="en-US"/>
        </w:rPr>
      </w:pPr>
      <w:r w:rsidRPr="009D06E7">
        <w:rPr>
          <w:color w:val="00B0F0"/>
          <w:lang w:val="en-US"/>
        </w:rPr>
        <w:t>button</w:t>
      </w:r>
    </w:p>
    <w:p w14:paraId="28FC3D12" w14:textId="449FFE3C" w:rsidR="00A546A9" w:rsidRDefault="00A546A9" w:rsidP="00A546A9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None of these</w:t>
      </w:r>
    </w:p>
    <w:p w14:paraId="48E93011" w14:textId="1ED7D6F2" w:rsidR="00A546A9" w:rsidRDefault="00A546A9" w:rsidP="00A546A9">
      <w:pPr>
        <w:spacing w:after="0" w:line="240" w:lineRule="auto"/>
        <w:rPr>
          <w:lang w:val="en-US"/>
        </w:rPr>
      </w:pPr>
    </w:p>
    <w:p w14:paraId="595DB444" w14:textId="7E18C991" w:rsidR="00A546A9" w:rsidRDefault="00A546A9" w:rsidP="00A546A9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How does the color attribute work?</w:t>
      </w:r>
    </w:p>
    <w:p w14:paraId="17F9BC82" w14:textId="09E36A4B" w:rsidR="00A546A9" w:rsidRDefault="00A546A9" w:rsidP="00A546A9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Changes color of the text as well as background</w:t>
      </w:r>
    </w:p>
    <w:p w14:paraId="74716D53" w14:textId="610BA7F2" w:rsidR="00A546A9" w:rsidRDefault="00A546A9" w:rsidP="00A546A9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Changes color of the text</w:t>
      </w:r>
    </w:p>
    <w:p w14:paraId="1736D56B" w14:textId="0FA208A1" w:rsidR="00A546A9" w:rsidRDefault="00A546A9" w:rsidP="00A546A9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Changes background color</w:t>
      </w:r>
    </w:p>
    <w:p w14:paraId="5631B6DE" w14:textId="6135EF42" w:rsidR="00A546A9" w:rsidRPr="009D06E7" w:rsidRDefault="00A546A9" w:rsidP="00A546A9">
      <w:pPr>
        <w:pStyle w:val="ListParagraph"/>
        <w:numPr>
          <w:ilvl w:val="0"/>
          <w:numId w:val="13"/>
        </w:numPr>
        <w:spacing w:after="0" w:line="240" w:lineRule="auto"/>
        <w:rPr>
          <w:color w:val="00B0F0"/>
          <w:lang w:val="en-US"/>
        </w:rPr>
      </w:pPr>
      <w:r w:rsidRPr="009D06E7">
        <w:rPr>
          <w:color w:val="00B0F0"/>
          <w:lang w:val="en-US"/>
        </w:rPr>
        <w:t>The color picker is defined by it</w:t>
      </w:r>
    </w:p>
    <w:p w14:paraId="6D28A568" w14:textId="656E17ED" w:rsidR="00A546A9" w:rsidRDefault="00A546A9" w:rsidP="00A546A9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None of these</w:t>
      </w:r>
    </w:p>
    <w:p w14:paraId="4B98C9B8" w14:textId="2AD83A48" w:rsidR="00A546A9" w:rsidRDefault="00A546A9" w:rsidP="00A546A9">
      <w:pPr>
        <w:spacing w:after="0" w:line="240" w:lineRule="auto"/>
        <w:rPr>
          <w:lang w:val="en-US"/>
        </w:rPr>
      </w:pPr>
    </w:p>
    <w:p w14:paraId="4440B7F2" w14:textId="34391098" w:rsidR="00A546A9" w:rsidRDefault="00A546A9" w:rsidP="00A546A9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Which of the following is a new input attribute introduce by HTML5?</w:t>
      </w:r>
    </w:p>
    <w:p w14:paraId="0C3E67C5" w14:textId="20909298" w:rsidR="00A546A9" w:rsidRPr="009D06E7" w:rsidRDefault="00A546A9" w:rsidP="00A546A9">
      <w:pPr>
        <w:pStyle w:val="ListParagraph"/>
        <w:numPr>
          <w:ilvl w:val="0"/>
          <w:numId w:val="14"/>
        </w:numPr>
        <w:spacing w:after="0" w:line="240" w:lineRule="auto"/>
        <w:rPr>
          <w:color w:val="00B0F0"/>
          <w:lang w:val="en-US"/>
        </w:rPr>
      </w:pPr>
      <w:r w:rsidRPr="009D06E7">
        <w:rPr>
          <w:color w:val="00B0F0"/>
          <w:lang w:val="en-US"/>
        </w:rPr>
        <w:t>date</w:t>
      </w:r>
    </w:p>
    <w:p w14:paraId="65548777" w14:textId="3FF2E4DB" w:rsidR="00A546A9" w:rsidRDefault="00A546A9" w:rsidP="00A546A9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submit buttons</w:t>
      </w:r>
    </w:p>
    <w:p w14:paraId="64428B89" w14:textId="1D68A4E7" w:rsidR="00A546A9" w:rsidRDefault="00A546A9" w:rsidP="00A546A9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checkbox controls</w:t>
      </w:r>
    </w:p>
    <w:p w14:paraId="528AE505" w14:textId="1C010450" w:rsidR="00A546A9" w:rsidRDefault="00A546A9" w:rsidP="00A546A9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text</w:t>
      </w:r>
    </w:p>
    <w:p w14:paraId="6E0F30F9" w14:textId="24F0509E" w:rsidR="00A546A9" w:rsidRDefault="00A546A9" w:rsidP="00A546A9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None of these</w:t>
      </w:r>
    </w:p>
    <w:p w14:paraId="3251833C" w14:textId="3751945E" w:rsidR="00A546A9" w:rsidRDefault="00A546A9" w:rsidP="00A546A9">
      <w:pPr>
        <w:spacing w:after="0" w:line="240" w:lineRule="auto"/>
        <w:rPr>
          <w:lang w:val="en-US"/>
        </w:rPr>
      </w:pPr>
    </w:p>
    <w:p w14:paraId="4FB5BCAE" w14:textId="5A88DDBD" w:rsidR="00A546A9" w:rsidRDefault="00A546A9" w:rsidP="00A546A9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What is the default type of ‘type’ attribute of &lt;input&gt; element?</w:t>
      </w:r>
    </w:p>
    <w:p w14:paraId="4FAF7A4B" w14:textId="352311EE" w:rsidR="00A546A9" w:rsidRDefault="00A546A9" w:rsidP="00A546A9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Password</w:t>
      </w:r>
    </w:p>
    <w:p w14:paraId="1D73A53D" w14:textId="15169728" w:rsidR="00A546A9" w:rsidRDefault="00A546A9" w:rsidP="00A546A9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Numerals</w:t>
      </w:r>
    </w:p>
    <w:p w14:paraId="1EB19181" w14:textId="7DF6B578" w:rsidR="00A546A9" w:rsidRPr="001F1B42" w:rsidRDefault="00A546A9" w:rsidP="00A546A9">
      <w:pPr>
        <w:pStyle w:val="ListParagraph"/>
        <w:numPr>
          <w:ilvl w:val="0"/>
          <w:numId w:val="15"/>
        </w:numPr>
        <w:spacing w:after="0" w:line="240" w:lineRule="auto"/>
        <w:rPr>
          <w:color w:val="00B0F0"/>
          <w:lang w:val="en-US"/>
        </w:rPr>
      </w:pPr>
      <w:r w:rsidRPr="001F1B42">
        <w:rPr>
          <w:color w:val="00B0F0"/>
          <w:lang w:val="en-US"/>
        </w:rPr>
        <w:t>Text</w:t>
      </w:r>
    </w:p>
    <w:p w14:paraId="7C9CA63D" w14:textId="35825579" w:rsidR="00A546A9" w:rsidRDefault="00A546A9" w:rsidP="00A546A9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Special Characters</w:t>
      </w:r>
    </w:p>
    <w:p w14:paraId="6415E1F7" w14:textId="0ADDB1B6" w:rsidR="00A546A9" w:rsidRDefault="00A546A9" w:rsidP="00A546A9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None of these</w:t>
      </w:r>
    </w:p>
    <w:p w14:paraId="473A03DF" w14:textId="17B35616" w:rsidR="00565FE2" w:rsidRDefault="00565FE2" w:rsidP="00A546A9">
      <w:pPr>
        <w:spacing w:after="0" w:line="240" w:lineRule="auto"/>
        <w:rPr>
          <w:lang w:val="en-US"/>
        </w:rPr>
      </w:pPr>
    </w:p>
    <w:p w14:paraId="55FA35D3" w14:textId="77777777" w:rsidR="00565FE2" w:rsidRDefault="00565FE2" w:rsidP="00A546A9">
      <w:pPr>
        <w:spacing w:after="0" w:line="240" w:lineRule="auto"/>
        <w:rPr>
          <w:lang w:val="en-US"/>
        </w:rPr>
      </w:pPr>
    </w:p>
    <w:p w14:paraId="01562F9D" w14:textId="4B410DF1" w:rsidR="00A546A9" w:rsidRDefault="00AD5D27" w:rsidP="00A546A9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D5D27">
        <w:rPr>
          <w:lang w:val="en-US"/>
        </w:rPr>
        <w:lastRenderedPageBreak/>
        <w:t>Which of the following defines a group of related options in a drop-down list?</w:t>
      </w:r>
    </w:p>
    <w:p w14:paraId="19C0C2AD" w14:textId="5DB11C31" w:rsidR="00AD5D27" w:rsidRDefault="00AD5D27" w:rsidP="00AD5D27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AD5D27">
        <w:rPr>
          <w:lang w:val="en-US"/>
        </w:rPr>
        <w:t>&lt;output&gt;</w:t>
      </w:r>
    </w:p>
    <w:p w14:paraId="6E936DBF" w14:textId="172C07D1" w:rsidR="00AD5D27" w:rsidRDefault="00AD5D27" w:rsidP="00AD5D27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AD5D27">
        <w:rPr>
          <w:lang w:val="en-US"/>
        </w:rPr>
        <w:t>&lt;option&gt;</w:t>
      </w:r>
    </w:p>
    <w:p w14:paraId="0F3496EC" w14:textId="5960D4E4" w:rsidR="00AD5D27" w:rsidRPr="001F1B42" w:rsidRDefault="00AD5D27" w:rsidP="00AD5D27">
      <w:pPr>
        <w:pStyle w:val="ListParagraph"/>
        <w:numPr>
          <w:ilvl w:val="0"/>
          <w:numId w:val="16"/>
        </w:numPr>
        <w:spacing w:after="0" w:line="240" w:lineRule="auto"/>
        <w:rPr>
          <w:color w:val="00B0F0"/>
          <w:lang w:val="en-US"/>
        </w:rPr>
      </w:pPr>
      <w:r w:rsidRPr="001F1B42">
        <w:rPr>
          <w:color w:val="00B0F0"/>
          <w:lang w:val="en-US"/>
        </w:rPr>
        <w:t>&lt;</w:t>
      </w:r>
      <w:proofErr w:type="spellStart"/>
      <w:r w:rsidRPr="001F1B42">
        <w:rPr>
          <w:color w:val="00B0F0"/>
          <w:lang w:val="en-US"/>
        </w:rPr>
        <w:t>optgroup</w:t>
      </w:r>
      <w:proofErr w:type="spellEnd"/>
      <w:r w:rsidRPr="001F1B42">
        <w:rPr>
          <w:color w:val="00B0F0"/>
          <w:lang w:val="en-US"/>
        </w:rPr>
        <w:t>&gt;</w:t>
      </w:r>
    </w:p>
    <w:p w14:paraId="72D40538" w14:textId="70E57C54" w:rsidR="00AD5D27" w:rsidRDefault="00AD5D27" w:rsidP="00AD5D27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AD5D27">
        <w:rPr>
          <w:lang w:val="en-US"/>
        </w:rPr>
        <w:t>&lt;form&gt;</w:t>
      </w:r>
    </w:p>
    <w:p w14:paraId="2EDF899E" w14:textId="25E65A61" w:rsidR="00AD5D27" w:rsidRDefault="00AD5D27" w:rsidP="00AD5D27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AD5D27">
        <w:rPr>
          <w:lang w:val="en-US"/>
        </w:rPr>
        <w:t>None of these</w:t>
      </w:r>
    </w:p>
    <w:p w14:paraId="11260B91" w14:textId="245CA3FD" w:rsidR="00AD5D27" w:rsidRDefault="00AD5D27" w:rsidP="00AD5D27">
      <w:pPr>
        <w:spacing w:after="0" w:line="240" w:lineRule="auto"/>
        <w:rPr>
          <w:lang w:val="en-US"/>
        </w:rPr>
      </w:pPr>
    </w:p>
    <w:p w14:paraId="110BF98E" w14:textId="3F3145EE" w:rsidR="00AD5D27" w:rsidRDefault="00AD5D27" w:rsidP="00AD5D2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D5D27">
        <w:rPr>
          <w:lang w:val="en-US"/>
        </w:rPr>
        <w:t>Which element specifies a list of pre-defined options for an input element?</w:t>
      </w:r>
    </w:p>
    <w:p w14:paraId="60549CCB" w14:textId="68F38445" w:rsidR="00AD5D27" w:rsidRDefault="00AD5D27" w:rsidP="00AD5D27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AD5D27">
        <w:rPr>
          <w:lang w:val="en-US"/>
        </w:rPr>
        <w:t>&lt;output&gt;</w:t>
      </w:r>
    </w:p>
    <w:p w14:paraId="61264D38" w14:textId="7CDA92DF" w:rsidR="00AD5D27" w:rsidRDefault="00AD5D27" w:rsidP="00AD5D27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AD5D27">
        <w:rPr>
          <w:lang w:val="en-US"/>
        </w:rPr>
        <w:t>&lt;password&gt;</w:t>
      </w:r>
    </w:p>
    <w:p w14:paraId="684161BB" w14:textId="31E3BF5B" w:rsidR="00AD5D27" w:rsidRPr="001F1B42" w:rsidRDefault="006D25D7" w:rsidP="00AD5D27">
      <w:pPr>
        <w:pStyle w:val="ListParagraph"/>
        <w:numPr>
          <w:ilvl w:val="0"/>
          <w:numId w:val="17"/>
        </w:numPr>
        <w:spacing w:after="0" w:line="240" w:lineRule="auto"/>
        <w:rPr>
          <w:color w:val="00B0F0"/>
          <w:lang w:val="en-US"/>
        </w:rPr>
      </w:pPr>
      <w:r w:rsidRPr="001F1B42">
        <w:rPr>
          <w:color w:val="00B0F0"/>
          <w:lang w:val="en-US"/>
        </w:rPr>
        <w:t>&lt;</w:t>
      </w:r>
      <w:proofErr w:type="spellStart"/>
      <w:r w:rsidRPr="001F1B42">
        <w:rPr>
          <w:color w:val="00B0F0"/>
          <w:lang w:val="en-US"/>
        </w:rPr>
        <w:t>datalist</w:t>
      </w:r>
      <w:proofErr w:type="spellEnd"/>
      <w:r w:rsidR="00AD5D27" w:rsidRPr="001F1B42">
        <w:rPr>
          <w:color w:val="00B0F0"/>
          <w:lang w:val="en-US"/>
        </w:rPr>
        <w:t>&gt;</w:t>
      </w:r>
    </w:p>
    <w:p w14:paraId="11F24F72" w14:textId="64686151" w:rsidR="00AD5D27" w:rsidRDefault="00AD5D27" w:rsidP="00AD5D27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AD5D27">
        <w:rPr>
          <w:lang w:val="en-US"/>
        </w:rPr>
        <w:t>&lt;</w:t>
      </w:r>
      <w:proofErr w:type="spellStart"/>
      <w:r w:rsidRPr="00AD5D27">
        <w:rPr>
          <w:lang w:val="en-US"/>
        </w:rPr>
        <w:t>keygen</w:t>
      </w:r>
      <w:proofErr w:type="spellEnd"/>
      <w:r w:rsidRPr="00AD5D27">
        <w:rPr>
          <w:lang w:val="en-US"/>
        </w:rPr>
        <w:t>&gt;</w:t>
      </w:r>
    </w:p>
    <w:p w14:paraId="1155FB7D" w14:textId="5BABAC6D" w:rsidR="00AD5D27" w:rsidRPr="00565FE2" w:rsidRDefault="00AD5D27" w:rsidP="00565FE2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565FE2">
        <w:rPr>
          <w:lang w:val="en-US"/>
        </w:rPr>
        <w:t>None of these</w:t>
      </w:r>
    </w:p>
    <w:p w14:paraId="6402B866" w14:textId="07DD0ACC" w:rsidR="00AD5D27" w:rsidRDefault="00AD5D27" w:rsidP="00AD5D27">
      <w:pPr>
        <w:spacing w:after="0" w:line="240" w:lineRule="auto"/>
        <w:rPr>
          <w:lang w:val="en-US"/>
        </w:rPr>
      </w:pPr>
    </w:p>
    <w:p w14:paraId="45F3F97E" w14:textId="30001FFA" w:rsidR="00AD5D27" w:rsidRDefault="00AD5D27" w:rsidP="00AD5D2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D5D27">
        <w:rPr>
          <w:lang w:val="en-US"/>
        </w:rPr>
        <w:t>Which of the following is not a HTML5 added form element?</w:t>
      </w:r>
    </w:p>
    <w:p w14:paraId="0FD78B92" w14:textId="0D09898D" w:rsidR="00AD5D27" w:rsidRPr="00296F48" w:rsidRDefault="00AD5D27" w:rsidP="00AD5D27">
      <w:pPr>
        <w:pStyle w:val="ListParagraph"/>
        <w:numPr>
          <w:ilvl w:val="0"/>
          <w:numId w:val="18"/>
        </w:numPr>
        <w:spacing w:after="0" w:line="240" w:lineRule="auto"/>
        <w:rPr>
          <w:color w:val="00B0F0"/>
          <w:lang w:val="en-US"/>
        </w:rPr>
      </w:pPr>
      <w:r w:rsidRPr="00296F48">
        <w:rPr>
          <w:color w:val="00B0F0"/>
          <w:lang w:val="en-US"/>
        </w:rPr>
        <w:t>&lt;password&gt;</w:t>
      </w:r>
    </w:p>
    <w:p w14:paraId="41EEA743" w14:textId="7B94D45C" w:rsidR="00AD5D27" w:rsidRDefault="00AD5D27" w:rsidP="00AD5D27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AD5D27">
        <w:rPr>
          <w:lang w:val="en-US"/>
        </w:rPr>
        <w:t>&lt;output&gt;</w:t>
      </w:r>
    </w:p>
    <w:p w14:paraId="17A3D5B8" w14:textId="27F1D162" w:rsidR="00AD5D27" w:rsidRDefault="00AD5D27" w:rsidP="00AD5D27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AD5D27">
        <w:rPr>
          <w:lang w:val="en-US"/>
        </w:rPr>
        <w:t>&lt;</w:t>
      </w:r>
      <w:proofErr w:type="spellStart"/>
      <w:r w:rsidRPr="00AD5D27">
        <w:rPr>
          <w:lang w:val="en-US"/>
        </w:rPr>
        <w:t>keygen</w:t>
      </w:r>
      <w:proofErr w:type="spellEnd"/>
      <w:r w:rsidRPr="00AD5D27">
        <w:rPr>
          <w:lang w:val="en-US"/>
        </w:rPr>
        <w:t>&gt;</w:t>
      </w:r>
    </w:p>
    <w:p w14:paraId="02FA5BB2" w14:textId="383C9985" w:rsidR="00AD5D27" w:rsidRDefault="00AD5D27" w:rsidP="00AD5D27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AD5D27">
        <w:rPr>
          <w:lang w:val="en-US"/>
        </w:rPr>
        <w:t>&lt;</w:t>
      </w:r>
      <w:proofErr w:type="spellStart"/>
      <w:r w:rsidRPr="00AD5D27">
        <w:rPr>
          <w:lang w:val="en-US"/>
        </w:rPr>
        <w:t>datalist</w:t>
      </w:r>
      <w:proofErr w:type="spellEnd"/>
      <w:r w:rsidRPr="00AD5D27">
        <w:rPr>
          <w:lang w:val="en-US"/>
        </w:rPr>
        <w:t>&gt;</w:t>
      </w:r>
    </w:p>
    <w:p w14:paraId="07DA4675" w14:textId="05B68BA1" w:rsidR="00AD5D27" w:rsidRDefault="00AD5D27" w:rsidP="00AD5D27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AD5D27">
        <w:rPr>
          <w:lang w:val="en-US"/>
        </w:rPr>
        <w:t>None of these</w:t>
      </w:r>
    </w:p>
    <w:p w14:paraId="47174241" w14:textId="47C26FEC" w:rsidR="00AD5D27" w:rsidRDefault="00AD5D27" w:rsidP="00AD5D27">
      <w:pPr>
        <w:spacing w:after="0" w:line="240" w:lineRule="auto"/>
        <w:rPr>
          <w:lang w:val="en-US"/>
        </w:rPr>
      </w:pPr>
    </w:p>
    <w:p w14:paraId="094C92D2" w14:textId="72C1F564" w:rsidR="00AD5D27" w:rsidRDefault="00AD5D27" w:rsidP="00AD5D2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D5D27">
        <w:rPr>
          <w:lang w:val="en-US"/>
        </w:rPr>
        <w:t>__________ allows the iframe to pull in content from elsewhere in the same domain.</w:t>
      </w:r>
    </w:p>
    <w:p w14:paraId="15EFF105" w14:textId="2E52226B" w:rsidR="00AD5D27" w:rsidRDefault="009D6CE3" w:rsidP="009D6CE3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allow-forms</w:t>
      </w:r>
    </w:p>
    <w:p w14:paraId="1FFF40FC" w14:textId="6CB20D50" w:rsidR="009D6CE3" w:rsidRDefault="009D6CE3" w:rsidP="009D6CE3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allow-pointer-lock</w:t>
      </w:r>
    </w:p>
    <w:p w14:paraId="05B5B72B" w14:textId="0359E0EC" w:rsidR="009D6CE3" w:rsidRPr="00296F48" w:rsidRDefault="009D6CE3" w:rsidP="009D6CE3">
      <w:pPr>
        <w:pStyle w:val="ListParagraph"/>
        <w:numPr>
          <w:ilvl w:val="0"/>
          <w:numId w:val="19"/>
        </w:numPr>
        <w:spacing w:after="0" w:line="240" w:lineRule="auto"/>
        <w:rPr>
          <w:color w:val="00B0F0"/>
          <w:lang w:val="en-US"/>
        </w:rPr>
      </w:pPr>
      <w:r w:rsidRPr="00296F48">
        <w:rPr>
          <w:color w:val="00B0F0"/>
          <w:lang w:val="en-US"/>
        </w:rPr>
        <w:t>allow-same-origin</w:t>
      </w:r>
    </w:p>
    <w:p w14:paraId="2A167C14" w14:textId="170D725E" w:rsidR="009D6CE3" w:rsidRDefault="009D6CE3" w:rsidP="009D6CE3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allow-scripts</w:t>
      </w:r>
    </w:p>
    <w:p w14:paraId="79E9314C" w14:textId="604940C5" w:rsidR="009D6CE3" w:rsidRDefault="009D6CE3" w:rsidP="009D6CE3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None of these</w:t>
      </w:r>
    </w:p>
    <w:p w14:paraId="7546C08A" w14:textId="0765545B" w:rsidR="009D6CE3" w:rsidRDefault="009D6CE3" w:rsidP="009D6CE3">
      <w:pPr>
        <w:spacing w:after="0" w:line="240" w:lineRule="auto"/>
        <w:rPr>
          <w:lang w:val="en-US"/>
        </w:rPr>
      </w:pPr>
    </w:p>
    <w:p w14:paraId="5561E70C" w14:textId="1DE372D5" w:rsidR="009D6CE3" w:rsidRDefault="009D6CE3" w:rsidP="009D6CE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Which of the following allows the sandboxed iframe to run scripts from the same domain?</w:t>
      </w:r>
    </w:p>
    <w:p w14:paraId="39B90C87" w14:textId="17CB743E" w:rsidR="009D6CE3" w:rsidRPr="00296F48" w:rsidRDefault="009D6CE3" w:rsidP="009D6CE3">
      <w:pPr>
        <w:pStyle w:val="ListParagraph"/>
        <w:numPr>
          <w:ilvl w:val="0"/>
          <w:numId w:val="20"/>
        </w:numPr>
        <w:spacing w:after="0" w:line="240" w:lineRule="auto"/>
        <w:rPr>
          <w:color w:val="00B0F0"/>
          <w:lang w:val="en-US"/>
        </w:rPr>
      </w:pPr>
      <w:r w:rsidRPr="00296F48">
        <w:rPr>
          <w:color w:val="00B0F0"/>
          <w:lang w:val="en-US"/>
        </w:rPr>
        <w:t>allow-scripts</w:t>
      </w:r>
    </w:p>
    <w:p w14:paraId="73373F4B" w14:textId="2CF46BDE" w:rsidR="009D6CE3" w:rsidRDefault="009D6CE3" w:rsidP="009D6CE3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allow-pointer-lock</w:t>
      </w:r>
    </w:p>
    <w:p w14:paraId="37DAEFA0" w14:textId="31FEE97C" w:rsidR="009D6CE3" w:rsidRDefault="009D6CE3" w:rsidP="009D6CE3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allow-forms</w:t>
      </w:r>
    </w:p>
    <w:p w14:paraId="1B501430" w14:textId="75183D7F" w:rsidR="009D6CE3" w:rsidRDefault="009D6CE3" w:rsidP="009D6CE3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allow-same-origin</w:t>
      </w:r>
    </w:p>
    <w:p w14:paraId="3DFC1DC9" w14:textId="760FA4D2" w:rsidR="009D6CE3" w:rsidRDefault="009D6CE3" w:rsidP="009D6CE3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None of these</w:t>
      </w:r>
    </w:p>
    <w:p w14:paraId="5132FEB4" w14:textId="4AE7C709" w:rsidR="009D6CE3" w:rsidRDefault="009D6CE3" w:rsidP="009D6CE3">
      <w:pPr>
        <w:spacing w:after="0" w:line="240" w:lineRule="auto"/>
        <w:rPr>
          <w:lang w:val="en-US"/>
        </w:rPr>
      </w:pPr>
    </w:p>
    <w:p w14:paraId="38CB8C32" w14:textId="47D13958" w:rsidR="009D6CE3" w:rsidRDefault="009D6CE3" w:rsidP="009D6CE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The __________ attribute effectively renders the iframe as an inline include, which allows the parent document’s CSS to affect the contents of the iframe.</w:t>
      </w:r>
    </w:p>
    <w:p w14:paraId="4091C840" w14:textId="53B5ACFB" w:rsidR="009D6CE3" w:rsidRDefault="009D6CE3" w:rsidP="009D6CE3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embed</w:t>
      </w:r>
    </w:p>
    <w:p w14:paraId="7BBA0467" w14:textId="52C25A12" w:rsidR="009D6CE3" w:rsidRDefault="009D6CE3" w:rsidP="009D6CE3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allow-scripts</w:t>
      </w:r>
    </w:p>
    <w:p w14:paraId="0506468D" w14:textId="24A1F61D" w:rsidR="009D6CE3" w:rsidRPr="00296F48" w:rsidRDefault="009D6CE3" w:rsidP="009D6CE3">
      <w:pPr>
        <w:pStyle w:val="ListParagraph"/>
        <w:numPr>
          <w:ilvl w:val="0"/>
          <w:numId w:val="21"/>
        </w:numPr>
        <w:spacing w:after="0" w:line="240" w:lineRule="auto"/>
        <w:rPr>
          <w:color w:val="00B0F0"/>
          <w:lang w:val="en-US"/>
        </w:rPr>
      </w:pPr>
      <w:r w:rsidRPr="00296F48">
        <w:rPr>
          <w:color w:val="00B0F0"/>
          <w:lang w:val="en-US"/>
        </w:rPr>
        <w:t>seamless</w:t>
      </w:r>
    </w:p>
    <w:p w14:paraId="746B6D9B" w14:textId="084245A5" w:rsidR="009D6CE3" w:rsidRDefault="009D6CE3" w:rsidP="009D6CE3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allow-forms</w:t>
      </w:r>
    </w:p>
    <w:p w14:paraId="717679B2" w14:textId="467FFAB2" w:rsidR="009D6CE3" w:rsidRDefault="009D6CE3" w:rsidP="009D6CE3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None of these</w:t>
      </w:r>
    </w:p>
    <w:p w14:paraId="36C16B29" w14:textId="1AD16361" w:rsidR="009D6CE3" w:rsidRDefault="009D6CE3" w:rsidP="009D6CE3">
      <w:pPr>
        <w:spacing w:after="0" w:line="240" w:lineRule="auto"/>
        <w:rPr>
          <w:lang w:val="en-US"/>
        </w:rPr>
      </w:pPr>
    </w:p>
    <w:p w14:paraId="6DDE50B5" w14:textId="466571DE" w:rsidR="009D6CE3" w:rsidRDefault="009D6CE3" w:rsidP="009D6CE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The __________ element may contain not just links but also other interactive items, including the newly introduced command element.</w:t>
      </w:r>
    </w:p>
    <w:p w14:paraId="3CCE1B3B" w14:textId="58177A04" w:rsidR="009D6CE3" w:rsidRPr="00296F48" w:rsidRDefault="009D6CE3" w:rsidP="009D6CE3">
      <w:pPr>
        <w:pStyle w:val="ListParagraph"/>
        <w:numPr>
          <w:ilvl w:val="0"/>
          <w:numId w:val="22"/>
        </w:numPr>
        <w:spacing w:after="0" w:line="240" w:lineRule="auto"/>
        <w:rPr>
          <w:color w:val="00B0F0"/>
          <w:lang w:val="en-US"/>
        </w:rPr>
      </w:pPr>
      <w:r w:rsidRPr="00296F48">
        <w:rPr>
          <w:color w:val="00B0F0"/>
          <w:lang w:val="en-US"/>
        </w:rPr>
        <w:t>menu</w:t>
      </w:r>
    </w:p>
    <w:p w14:paraId="17B0C6DE" w14:textId="25CA325B" w:rsidR="009D6CE3" w:rsidRDefault="009D6CE3" w:rsidP="009D6CE3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progress</w:t>
      </w:r>
    </w:p>
    <w:p w14:paraId="58FAA4CC" w14:textId="44458C24" w:rsidR="009D6CE3" w:rsidRDefault="009D6CE3" w:rsidP="009D6CE3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meter</w:t>
      </w:r>
    </w:p>
    <w:p w14:paraId="3B1E0E8E" w14:textId="15F205AC" w:rsidR="009D6CE3" w:rsidRDefault="009D6CE3" w:rsidP="009D6CE3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details</w:t>
      </w:r>
    </w:p>
    <w:p w14:paraId="00D05501" w14:textId="7C330330" w:rsidR="009D6CE3" w:rsidRDefault="009D6CE3" w:rsidP="009D6CE3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None of these</w:t>
      </w:r>
    </w:p>
    <w:p w14:paraId="4C0E517B" w14:textId="256DF523" w:rsidR="009D6CE3" w:rsidRDefault="009D6CE3" w:rsidP="009D6CE3">
      <w:pPr>
        <w:spacing w:after="0" w:line="240" w:lineRule="auto"/>
        <w:rPr>
          <w:lang w:val="en-US"/>
        </w:rPr>
      </w:pPr>
    </w:p>
    <w:p w14:paraId="73384D74" w14:textId="77777777" w:rsidR="008F5036" w:rsidRPr="008F5036" w:rsidRDefault="008F5036" w:rsidP="008F5036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F5036">
        <w:rPr>
          <w:lang w:val="en-US"/>
        </w:rPr>
        <w:lastRenderedPageBreak/>
        <w:t>The new __________ element is supposed to represent some form of extra details, such as a tooltip or revealed region that may be shown to a user.</w:t>
      </w:r>
    </w:p>
    <w:p w14:paraId="380EB18F" w14:textId="7CE4DE7D" w:rsidR="008F5036" w:rsidRPr="00296F48" w:rsidRDefault="008F5036" w:rsidP="008F5036">
      <w:pPr>
        <w:pStyle w:val="ListParagraph"/>
        <w:numPr>
          <w:ilvl w:val="0"/>
          <w:numId w:val="23"/>
        </w:numPr>
        <w:spacing w:after="0" w:line="240" w:lineRule="auto"/>
        <w:rPr>
          <w:color w:val="00B0F0"/>
          <w:lang w:val="en-US"/>
        </w:rPr>
      </w:pPr>
      <w:r w:rsidRPr="00296F48">
        <w:rPr>
          <w:color w:val="00B0F0"/>
          <w:lang w:val="en-US"/>
        </w:rPr>
        <w:t>details</w:t>
      </w:r>
    </w:p>
    <w:p w14:paraId="2CA1EFA8" w14:textId="3F1F0027" w:rsidR="008F5036" w:rsidRDefault="008F5036" w:rsidP="008F5036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8F5036">
        <w:rPr>
          <w:lang w:val="en-US"/>
        </w:rPr>
        <w:t>menu</w:t>
      </w:r>
    </w:p>
    <w:p w14:paraId="15B566C5" w14:textId="2BC56770" w:rsidR="008F5036" w:rsidRPr="008F5036" w:rsidRDefault="008F5036" w:rsidP="008F5036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8F5036">
        <w:rPr>
          <w:lang w:val="en-US"/>
        </w:rPr>
        <w:t>meter</w:t>
      </w:r>
    </w:p>
    <w:p w14:paraId="06E07BD0" w14:textId="749AB5AA" w:rsidR="008F5036" w:rsidRDefault="008F5036" w:rsidP="008F5036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8F5036">
        <w:rPr>
          <w:lang w:val="en-US"/>
        </w:rPr>
        <w:t>None of these</w:t>
      </w:r>
    </w:p>
    <w:p w14:paraId="6E3825AE" w14:textId="1054E8E2" w:rsidR="008F5036" w:rsidRDefault="008F5036" w:rsidP="008F5036">
      <w:pPr>
        <w:spacing w:after="0" w:line="240" w:lineRule="auto"/>
        <w:rPr>
          <w:lang w:val="en-US"/>
        </w:rPr>
      </w:pPr>
    </w:p>
    <w:p w14:paraId="2476F1DB" w14:textId="67B36E6B" w:rsidR="008F5036" w:rsidRDefault="008F5036" w:rsidP="008F5036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F5036">
        <w:rPr>
          <w:lang w:val="en-US"/>
        </w:rPr>
        <w:t>Which of the following is not a type of attribute for input tag?</w:t>
      </w:r>
    </w:p>
    <w:p w14:paraId="699FDB1B" w14:textId="00801617" w:rsidR="008F5036" w:rsidRDefault="008F5036" w:rsidP="008F5036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8F5036">
        <w:rPr>
          <w:lang w:val="en-US"/>
        </w:rPr>
        <w:t>month</w:t>
      </w:r>
    </w:p>
    <w:p w14:paraId="4CDC1119" w14:textId="0119BEE4" w:rsidR="008F5036" w:rsidRDefault="008F5036" w:rsidP="008F5036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8F5036">
        <w:rPr>
          <w:lang w:val="en-US"/>
        </w:rPr>
        <w:t>time</w:t>
      </w:r>
    </w:p>
    <w:p w14:paraId="53BCE700" w14:textId="54D9A6EF" w:rsidR="008F5036" w:rsidRPr="00296F48" w:rsidRDefault="008F5036" w:rsidP="008F5036">
      <w:pPr>
        <w:pStyle w:val="ListParagraph"/>
        <w:numPr>
          <w:ilvl w:val="0"/>
          <w:numId w:val="24"/>
        </w:numPr>
        <w:spacing w:after="0" w:line="240" w:lineRule="auto"/>
        <w:rPr>
          <w:color w:val="00B0F0"/>
          <w:lang w:val="en-US"/>
        </w:rPr>
      </w:pPr>
      <w:r w:rsidRPr="00296F48">
        <w:rPr>
          <w:color w:val="00B0F0"/>
          <w:lang w:val="en-US"/>
        </w:rPr>
        <w:t>day</w:t>
      </w:r>
    </w:p>
    <w:p w14:paraId="3CE5F0DF" w14:textId="0809391D" w:rsidR="008F5036" w:rsidRDefault="008F5036" w:rsidP="008F5036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8F5036">
        <w:rPr>
          <w:lang w:val="en-US"/>
        </w:rPr>
        <w:t>week</w:t>
      </w:r>
    </w:p>
    <w:p w14:paraId="64E0D41E" w14:textId="32C236A6" w:rsidR="008F5036" w:rsidRDefault="008F5036" w:rsidP="008F5036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8F5036">
        <w:rPr>
          <w:lang w:val="en-US"/>
        </w:rPr>
        <w:t>None of these</w:t>
      </w:r>
    </w:p>
    <w:p w14:paraId="5FB754D8" w14:textId="77777777" w:rsidR="001D5E44" w:rsidRPr="001D5E44" w:rsidRDefault="001D5E44" w:rsidP="001D5E44">
      <w:pPr>
        <w:spacing w:after="0" w:line="240" w:lineRule="auto"/>
        <w:rPr>
          <w:lang w:val="en-US"/>
        </w:rPr>
      </w:pPr>
    </w:p>
    <w:sectPr w:rsidR="001D5E44" w:rsidRPr="001D5E4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FB5291"/>
    <w:multiLevelType w:val="hybridMultilevel"/>
    <w:tmpl w:val="F8E87E38"/>
    <w:lvl w:ilvl="0" w:tplc="50FC4E1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4C91D58"/>
    <w:multiLevelType w:val="hybridMultilevel"/>
    <w:tmpl w:val="DB4C9538"/>
    <w:lvl w:ilvl="0" w:tplc="8C82EDC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74B45C5"/>
    <w:multiLevelType w:val="hybridMultilevel"/>
    <w:tmpl w:val="8F5A1C56"/>
    <w:lvl w:ilvl="0" w:tplc="0E60E8C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7EF5F98"/>
    <w:multiLevelType w:val="hybridMultilevel"/>
    <w:tmpl w:val="59162F68"/>
    <w:lvl w:ilvl="0" w:tplc="3EA81F9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249B7ABE"/>
    <w:multiLevelType w:val="hybridMultilevel"/>
    <w:tmpl w:val="2D129ABC"/>
    <w:lvl w:ilvl="0" w:tplc="0A7477D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5265676"/>
    <w:multiLevelType w:val="hybridMultilevel"/>
    <w:tmpl w:val="6FBC05A4"/>
    <w:lvl w:ilvl="0" w:tplc="A4AA9F3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C6271B6"/>
    <w:multiLevelType w:val="hybridMultilevel"/>
    <w:tmpl w:val="B4EAEEBC"/>
    <w:lvl w:ilvl="0" w:tplc="9782BDA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3AF46B60"/>
    <w:multiLevelType w:val="hybridMultilevel"/>
    <w:tmpl w:val="56C09F24"/>
    <w:lvl w:ilvl="0" w:tplc="49603AF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3D325B87"/>
    <w:multiLevelType w:val="hybridMultilevel"/>
    <w:tmpl w:val="8D1AC32C"/>
    <w:lvl w:ilvl="0" w:tplc="A6127E8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4940735B"/>
    <w:multiLevelType w:val="hybridMultilevel"/>
    <w:tmpl w:val="0E0A0E40"/>
    <w:lvl w:ilvl="0" w:tplc="EE445AF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4F111028"/>
    <w:multiLevelType w:val="hybridMultilevel"/>
    <w:tmpl w:val="50D21618"/>
    <w:lvl w:ilvl="0" w:tplc="BBE6DD3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4F356940"/>
    <w:multiLevelType w:val="hybridMultilevel"/>
    <w:tmpl w:val="013CDBC6"/>
    <w:lvl w:ilvl="0" w:tplc="5BECC58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51480692"/>
    <w:multiLevelType w:val="hybridMultilevel"/>
    <w:tmpl w:val="80E65D04"/>
    <w:lvl w:ilvl="0" w:tplc="2256BA3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535D63AC"/>
    <w:multiLevelType w:val="hybridMultilevel"/>
    <w:tmpl w:val="6436C83E"/>
    <w:lvl w:ilvl="0" w:tplc="5164F4A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53F34A66"/>
    <w:multiLevelType w:val="hybridMultilevel"/>
    <w:tmpl w:val="BA7C9CC8"/>
    <w:lvl w:ilvl="0" w:tplc="747C1E8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54533671"/>
    <w:multiLevelType w:val="hybridMultilevel"/>
    <w:tmpl w:val="6D7C8944"/>
    <w:lvl w:ilvl="0" w:tplc="2F205B0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64055F54"/>
    <w:multiLevelType w:val="hybridMultilevel"/>
    <w:tmpl w:val="58960422"/>
    <w:lvl w:ilvl="0" w:tplc="706201D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64BF2EF2"/>
    <w:multiLevelType w:val="hybridMultilevel"/>
    <w:tmpl w:val="4EDA638E"/>
    <w:lvl w:ilvl="0" w:tplc="E18C613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653576E4"/>
    <w:multiLevelType w:val="hybridMultilevel"/>
    <w:tmpl w:val="9F90D01E"/>
    <w:lvl w:ilvl="0" w:tplc="7284CB2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65BF2C83"/>
    <w:multiLevelType w:val="hybridMultilevel"/>
    <w:tmpl w:val="0D04C654"/>
    <w:lvl w:ilvl="0" w:tplc="51FA639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A743F07"/>
    <w:multiLevelType w:val="hybridMultilevel"/>
    <w:tmpl w:val="87AA22F8"/>
    <w:lvl w:ilvl="0" w:tplc="5B7AD57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76E87568"/>
    <w:multiLevelType w:val="hybridMultilevel"/>
    <w:tmpl w:val="B67E9AD8"/>
    <w:lvl w:ilvl="0" w:tplc="75D00D1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7DE16825"/>
    <w:multiLevelType w:val="hybridMultilevel"/>
    <w:tmpl w:val="CDE8B3A6"/>
    <w:lvl w:ilvl="0" w:tplc="1084D32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7EAA241F"/>
    <w:multiLevelType w:val="hybridMultilevel"/>
    <w:tmpl w:val="5F968760"/>
    <w:lvl w:ilvl="0" w:tplc="C1F4689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14"/>
  </w:num>
  <w:num w:numId="3">
    <w:abstractNumId w:val="6"/>
  </w:num>
  <w:num w:numId="4">
    <w:abstractNumId w:val="21"/>
  </w:num>
  <w:num w:numId="5">
    <w:abstractNumId w:val="11"/>
  </w:num>
  <w:num w:numId="6">
    <w:abstractNumId w:val="3"/>
  </w:num>
  <w:num w:numId="7">
    <w:abstractNumId w:val="9"/>
  </w:num>
  <w:num w:numId="8">
    <w:abstractNumId w:val="19"/>
  </w:num>
  <w:num w:numId="9">
    <w:abstractNumId w:val="16"/>
  </w:num>
  <w:num w:numId="10">
    <w:abstractNumId w:val="17"/>
  </w:num>
  <w:num w:numId="11">
    <w:abstractNumId w:val="0"/>
  </w:num>
  <w:num w:numId="12">
    <w:abstractNumId w:val="22"/>
  </w:num>
  <w:num w:numId="13">
    <w:abstractNumId w:val="1"/>
  </w:num>
  <w:num w:numId="14">
    <w:abstractNumId w:val="13"/>
  </w:num>
  <w:num w:numId="15">
    <w:abstractNumId w:val="8"/>
  </w:num>
  <w:num w:numId="16">
    <w:abstractNumId w:val="10"/>
  </w:num>
  <w:num w:numId="17">
    <w:abstractNumId w:val="18"/>
  </w:num>
  <w:num w:numId="18">
    <w:abstractNumId w:val="7"/>
  </w:num>
  <w:num w:numId="19">
    <w:abstractNumId w:val="5"/>
  </w:num>
  <w:num w:numId="20">
    <w:abstractNumId w:val="12"/>
  </w:num>
  <w:num w:numId="21">
    <w:abstractNumId w:val="15"/>
  </w:num>
  <w:num w:numId="22">
    <w:abstractNumId w:val="20"/>
  </w:num>
  <w:num w:numId="23">
    <w:abstractNumId w:val="23"/>
  </w:num>
  <w:num w:numId="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1Mze3NDI3tjA2sTRS0lEKTi0uzszPAykwrAUA+6qNFSwAAAA="/>
  </w:docVars>
  <w:rsids>
    <w:rsidRoot w:val="004F0A48"/>
    <w:rsid w:val="00047534"/>
    <w:rsid w:val="000618C8"/>
    <w:rsid w:val="0007114D"/>
    <w:rsid w:val="001D5E44"/>
    <w:rsid w:val="001F1B42"/>
    <w:rsid w:val="00296F48"/>
    <w:rsid w:val="002B43FB"/>
    <w:rsid w:val="00302B05"/>
    <w:rsid w:val="003B2746"/>
    <w:rsid w:val="004A1B3A"/>
    <w:rsid w:val="004F0A48"/>
    <w:rsid w:val="00565FE2"/>
    <w:rsid w:val="006D25D7"/>
    <w:rsid w:val="00741247"/>
    <w:rsid w:val="00787FCC"/>
    <w:rsid w:val="008F5036"/>
    <w:rsid w:val="00971DFF"/>
    <w:rsid w:val="009D06E7"/>
    <w:rsid w:val="009D6CE3"/>
    <w:rsid w:val="00A546A9"/>
    <w:rsid w:val="00A85D99"/>
    <w:rsid w:val="00AD5D27"/>
    <w:rsid w:val="00B44EEB"/>
    <w:rsid w:val="00F015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45238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0A4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0A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57</Words>
  <Characters>260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an Das</dc:creator>
  <cp:lastModifiedBy>ASUS</cp:lastModifiedBy>
  <cp:revision>2</cp:revision>
  <dcterms:created xsi:type="dcterms:W3CDTF">2022-08-01T08:58:00Z</dcterms:created>
  <dcterms:modified xsi:type="dcterms:W3CDTF">2022-08-01T08:58:00Z</dcterms:modified>
</cp:coreProperties>
</file>